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D7FE8" w14:textId="0B63D7E5" w:rsidR="00D607A1" w:rsidRPr="00D607A1" w:rsidRDefault="00D607A1" w:rsidP="00D607A1">
      <w:pPr>
        <w:spacing w:after="0" w:line="312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>Название статьи</w:t>
      </w:r>
    </w:p>
    <w:p w14:paraId="5830B91A" w14:textId="77777777" w:rsidR="00D607A1" w:rsidRPr="00D607A1" w:rsidRDefault="00D607A1" w:rsidP="00D607A1">
      <w:pPr>
        <w:pStyle w:val="a4"/>
        <w:spacing w:line="312" w:lineRule="auto"/>
        <w:jc w:val="both"/>
        <w:rPr>
          <w:rFonts w:ascii="Times New Roman" w:hAnsi="Times New Roman"/>
          <w:i/>
          <w:sz w:val="24"/>
          <w:szCs w:val="24"/>
        </w:rPr>
      </w:pPr>
    </w:p>
    <w:p w14:paraId="603A01C5" w14:textId="08DFAD4C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.И. Иванов</w:t>
      </w:r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, Б.Б. Петров</w:t>
      </w:r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2</w:t>
      </w:r>
    </w:p>
    <w:p w14:paraId="65A8B382" w14:textId="77777777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 w:eastAsia="ru-RU"/>
        </w:rPr>
      </w:pPr>
    </w:p>
    <w:p w14:paraId="13FB6D87" w14:textId="6C4D2265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НАО «Университет», </w:t>
      </w:r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Алматы, Республика Казахстан;</w:t>
      </w:r>
    </w:p>
    <w:p w14:paraId="7CEDC3BE" w14:textId="7328A50A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</w:pP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vertAlign w:val="superscript"/>
          <w:lang w:val="ru-RU"/>
        </w:rPr>
        <w:t>2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lang w:val="ru-RU"/>
        </w:rPr>
        <w:t xml:space="preserve">АО «Институт», </w:t>
      </w:r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Нур-Султан, Республика Казахстан.</w:t>
      </w:r>
    </w:p>
    <w:p w14:paraId="487B4F2D" w14:textId="77777777" w:rsidR="00D607A1" w:rsidRPr="00D607A1" w:rsidRDefault="00D607A1" w:rsidP="00D607A1">
      <w:pPr>
        <w:pBdr>
          <w:bottom w:val="single" w:sz="4" w:space="1" w:color="auto"/>
        </w:pBd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 w:eastAsia="ru-RU"/>
        </w:rPr>
      </w:pPr>
    </w:p>
    <w:p w14:paraId="3D9954A1" w14:textId="77777777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 w:eastAsia="ru-RU"/>
        </w:rPr>
      </w:pPr>
    </w:p>
    <w:p w14:paraId="3E5071D1" w14:textId="1EF26707" w:rsidR="00D607A1" w:rsidRPr="00087E3E" w:rsidRDefault="00D607A1" w:rsidP="00D607A1">
      <w:pPr>
        <w:spacing w:after="0" w:line="312" w:lineRule="auto"/>
        <w:ind w:firstLine="56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07A1">
        <w:rPr>
          <w:rFonts w:ascii="Times New Roman" w:hAnsi="Times New Roman" w:cs="Times New Roman"/>
          <w:b/>
          <w:sz w:val="24"/>
          <w:szCs w:val="24"/>
        </w:rPr>
        <w:t>Article</w:t>
      </w:r>
      <w:r w:rsidRPr="00087E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607A1">
        <w:rPr>
          <w:rFonts w:ascii="Times New Roman" w:hAnsi="Times New Roman" w:cs="Times New Roman"/>
          <w:b/>
          <w:sz w:val="24"/>
          <w:szCs w:val="24"/>
        </w:rPr>
        <w:t>name</w:t>
      </w:r>
    </w:p>
    <w:p w14:paraId="2F2B23C9" w14:textId="77777777" w:rsidR="00D607A1" w:rsidRPr="00087E3E" w:rsidRDefault="00D607A1" w:rsidP="00D607A1">
      <w:pPr>
        <w:pStyle w:val="a4"/>
        <w:spacing w:line="312" w:lineRule="auto"/>
        <w:jc w:val="both"/>
        <w:rPr>
          <w:rFonts w:ascii="Times New Roman" w:hAnsi="Times New Roman"/>
          <w:sz w:val="24"/>
          <w:szCs w:val="24"/>
          <w:highlight w:val="yellow"/>
          <w:lang w:val="en-US"/>
        </w:rPr>
      </w:pPr>
    </w:p>
    <w:p w14:paraId="2508AD17" w14:textId="4E94D819" w:rsidR="00D607A1" w:rsidRPr="00087E3E" w:rsidRDefault="00D607A1" w:rsidP="00D607A1">
      <w:pPr>
        <w:pStyle w:val="a4"/>
        <w:spacing w:line="312" w:lineRule="auto"/>
        <w:jc w:val="center"/>
        <w:rPr>
          <w:rFonts w:ascii="Times New Roman" w:hAnsi="Times New Roman"/>
          <w:sz w:val="24"/>
          <w:szCs w:val="24"/>
          <w:lang w:val="en-US" w:eastAsia="ru-RU"/>
        </w:rPr>
      </w:pPr>
      <w:r w:rsidRPr="00D607A1">
        <w:rPr>
          <w:rFonts w:ascii="Times New Roman" w:hAnsi="Times New Roman"/>
          <w:sz w:val="24"/>
          <w:szCs w:val="24"/>
          <w:lang w:val="en-US"/>
        </w:rPr>
        <w:t>I</w:t>
      </w:r>
      <w:r w:rsidRPr="00D607A1">
        <w:rPr>
          <w:rFonts w:ascii="Times New Roman" w:hAnsi="Times New Roman"/>
          <w:sz w:val="24"/>
          <w:szCs w:val="24"/>
          <w:lang w:val="kk-KZ"/>
        </w:rPr>
        <w:t>.</w:t>
      </w:r>
      <w:r w:rsidRPr="00D607A1">
        <w:rPr>
          <w:rFonts w:ascii="Times New Roman" w:hAnsi="Times New Roman"/>
          <w:sz w:val="24"/>
          <w:szCs w:val="24"/>
          <w:lang w:val="en-US"/>
        </w:rPr>
        <w:t>I</w:t>
      </w:r>
      <w:r w:rsidRPr="00D607A1">
        <w:rPr>
          <w:rFonts w:ascii="Times New Roman" w:hAnsi="Times New Roman"/>
          <w:sz w:val="24"/>
          <w:szCs w:val="24"/>
          <w:lang w:val="kk-KZ"/>
        </w:rPr>
        <w:t>.</w:t>
      </w:r>
      <w:r w:rsidRPr="00087E3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607A1">
        <w:rPr>
          <w:rFonts w:ascii="Times New Roman" w:hAnsi="Times New Roman"/>
          <w:sz w:val="24"/>
          <w:szCs w:val="24"/>
          <w:lang w:val="en-US"/>
        </w:rPr>
        <w:t>Ivanov</w:t>
      </w:r>
      <w:r w:rsidRPr="00087E3E">
        <w:rPr>
          <w:rFonts w:ascii="Times New Roman" w:hAnsi="Times New Roman"/>
          <w:sz w:val="24"/>
          <w:szCs w:val="24"/>
          <w:vertAlign w:val="superscript"/>
          <w:lang w:val="en-US" w:eastAsia="ru-RU"/>
        </w:rPr>
        <w:t>1</w:t>
      </w:r>
      <w:r w:rsidRPr="00087E3E">
        <w:rPr>
          <w:rFonts w:ascii="Times New Roman" w:hAnsi="Times New Roman"/>
          <w:sz w:val="24"/>
          <w:szCs w:val="24"/>
          <w:lang w:val="en-US" w:eastAsia="ru-RU"/>
        </w:rPr>
        <w:t xml:space="preserve">, 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B</w:t>
      </w:r>
      <w:r w:rsidRPr="00087E3E">
        <w:rPr>
          <w:rFonts w:ascii="Times New Roman" w:hAnsi="Times New Roman"/>
          <w:sz w:val="24"/>
          <w:szCs w:val="24"/>
          <w:lang w:val="en-US" w:eastAsia="ru-RU"/>
        </w:rPr>
        <w:t>.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B</w:t>
      </w:r>
      <w:r w:rsidRPr="00087E3E">
        <w:rPr>
          <w:rFonts w:ascii="Times New Roman" w:hAnsi="Times New Roman"/>
          <w:sz w:val="24"/>
          <w:szCs w:val="24"/>
          <w:lang w:val="en-US" w:eastAsia="ru-RU"/>
        </w:rPr>
        <w:t xml:space="preserve">. 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Petrov</w:t>
      </w:r>
      <w:r w:rsidRPr="00087E3E">
        <w:rPr>
          <w:rFonts w:ascii="Times New Roman" w:hAnsi="Times New Roman"/>
          <w:sz w:val="24"/>
          <w:szCs w:val="24"/>
          <w:vertAlign w:val="superscript"/>
          <w:lang w:val="en-US" w:eastAsia="ru-RU"/>
        </w:rPr>
        <w:t>2</w:t>
      </w:r>
    </w:p>
    <w:p w14:paraId="6472BEA7" w14:textId="77777777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</w:p>
    <w:p w14:paraId="2108F366" w14:textId="243CC97F" w:rsidR="00D607A1" w:rsidRPr="00D607A1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607A1">
        <w:rPr>
          <w:rFonts w:ascii="Times New Roman" w:hAnsi="Times New Roman" w:cs="Times New Roman"/>
          <w:sz w:val="24"/>
          <w:szCs w:val="24"/>
          <w:vertAlign w:val="superscript"/>
          <w:lang w:eastAsia="ru-RU"/>
        </w:rPr>
        <w:t>1</w:t>
      </w:r>
      <w:r w:rsidRPr="00D607A1">
        <w:rPr>
          <w:rFonts w:ascii="Times New Roman" w:hAnsi="Times New Roman" w:cs="Times New Roman"/>
          <w:sz w:val="24"/>
          <w:szCs w:val="24"/>
        </w:rPr>
        <w:t xml:space="preserve">Non-profit JSC «University,» </w:t>
      </w:r>
      <w:r w:rsidRPr="00D607A1">
        <w:rPr>
          <w:rFonts w:ascii="Times New Roman" w:hAnsi="Times New Roman" w:cs="Times New Roman"/>
          <w:sz w:val="24"/>
          <w:szCs w:val="24"/>
          <w:lang w:eastAsia="ru-RU"/>
        </w:rPr>
        <w:t>Almaty, the Republic of Kazakhstan;</w:t>
      </w:r>
    </w:p>
    <w:p w14:paraId="744CA823" w14:textId="7E76A493" w:rsidR="00D607A1" w:rsidRPr="00D607A1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eastAsia="ru-RU"/>
        </w:rPr>
      </w:pP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vertAlign w:val="superscript"/>
        </w:rPr>
        <w:t>2</w:t>
      </w:r>
      <w:r w:rsidRPr="00D607A1">
        <w:rPr>
          <w:rStyle w:val="a3"/>
          <w:rFonts w:ascii="Times New Roman" w:hAnsi="Times New Roman" w:cs="Times New Roman"/>
          <w:bCs/>
          <w:color w:val="000000"/>
          <w:sz w:val="24"/>
          <w:szCs w:val="24"/>
          <w:u w:val="none"/>
          <w:bdr w:val="none" w:sz="0" w:space="0" w:color="auto" w:frame="1"/>
        </w:rPr>
        <w:t xml:space="preserve"> JSC 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</w:rPr>
        <w:t>«</w:t>
      </w:r>
      <w:r w:rsidRPr="00D607A1">
        <w:rPr>
          <w:rFonts w:ascii="Times New Roman" w:hAnsi="Times New Roman" w:cs="Times New Roman"/>
          <w:sz w:val="24"/>
          <w:szCs w:val="24"/>
        </w:rPr>
        <w:t>Institute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</w:rPr>
        <w:t xml:space="preserve">,» </w:t>
      </w:r>
      <w:r w:rsidRPr="00D607A1">
        <w:rPr>
          <w:rFonts w:ascii="Times New Roman" w:hAnsi="Times New Roman" w:cs="Times New Roman"/>
          <w:sz w:val="24"/>
          <w:szCs w:val="24"/>
          <w:lang w:eastAsia="ru-RU"/>
        </w:rPr>
        <w:t>Nur-Sultan, the Republic of Kazakhstan.</w:t>
      </w:r>
    </w:p>
    <w:p w14:paraId="3BDB2F17" w14:textId="77777777" w:rsidR="00D607A1" w:rsidRPr="00D607A1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AA603E" w14:textId="77777777" w:rsidR="00D607A1" w:rsidRPr="00D607A1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</w:rPr>
        <w:t>Abstract</w:t>
      </w:r>
    </w:p>
    <w:p w14:paraId="3D3B1107" w14:textId="77777777" w:rsidR="00D607A1" w:rsidRPr="00D607A1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08FF9A" w14:textId="65D97DDD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both"/>
        <w:rPr>
          <w:rStyle w:val="shorttext"/>
          <w:rFonts w:ascii="Times New Roman" w:hAnsi="Times New Roman" w:cs="Times New Roman"/>
          <w:color w:val="000000"/>
          <w:sz w:val="24"/>
          <w:szCs w:val="24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Relevance:</w:t>
      </w:r>
      <w:r w:rsidRPr="00D607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607A1">
        <w:rPr>
          <w:rFonts w:ascii="Times New Roman" w:hAnsi="Times New Roman" w:cs="Times New Roman"/>
          <w:sz w:val="24"/>
          <w:szCs w:val="24"/>
        </w:rPr>
        <w:t>…</w:t>
      </w:r>
    </w:p>
    <w:p w14:paraId="5A428A6A" w14:textId="133E7C5C" w:rsidR="00D607A1" w:rsidRPr="00087E3E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607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he</w:t>
      </w:r>
      <w:r w:rsidRPr="00087E3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D607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tudy</w:t>
      </w:r>
      <w:r w:rsidRPr="00087E3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D607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imed</w:t>
      </w:r>
      <w:r w:rsidRPr="00087E3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D607A1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Pr="00087E3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087E3E">
        <w:rPr>
          <w:rFonts w:ascii="Times New Roman" w:hAnsi="Times New Roman" w:cs="Times New Roman"/>
          <w:sz w:val="24"/>
          <w:szCs w:val="24"/>
          <w:shd w:val="clear" w:color="auto" w:fill="FFFFFF"/>
        </w:rPr>
        <w:t>…</w:t>
      </w:r>
    </w:p>
    <w:p w14:paraId="45C4EBAF" w14:textId="51634CA7" w:rsidR="00D607A1" w:rsidRPr="00087E3E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07A1">
        <w:rPr>
          <w:rFonts w:ascii="Times New Roman" w:hAnsi="Times New Roman" w:cs="Times New Roman"/>
          <w:b/>
          <w:sz w:val="24"/>
          <w:szCs w:val="24"/>
        </w:rPr>
        <w:t>Methods</w:t>
      </w:r>
      <w:r w:rsidRPr="00087E3E">
        <w:rPr>
          <w:rFonts w:ascii="Times New Roman" w:hAnsi="Times New Roman" w:cs="Times New Roman"/>
          <w:b/>
          <w:sz w:val="24"/>
          <w:szCs w:val="24"/>
        </w:rPr>
        <w:t>:</w:t>
      </w:r>
      <w:r w:rsidRPr="00087E3E">
        <w:rPr>
          <w:rFonts w:ascii="Times New Roman" w:hAnsi="Times New Roman" w:cs="Times New Roman"/>
          <w:sz w:val="24"/>
          <w:szCs w:val="24"/>
        </w:rPr>
        <w:t xml:space="preserve"> </w:t>
      </w:r>
      <w:r w:rsidRPr="00D607A1">
        <w:rPr>
          <w:rFonts w:ascii="Times New Roman" w:hAnsi="Times New Roman" w:cs="Times New Roman"/>
          <w:sz w:val="24"/>
          <w:szCs w:val="24"/>
        </w:rPr>
        <w:t>…</w:t>
      </w:r>
      <w:r w:rsidRPr="00087E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9276FC" w14:textId="423E6AD3" w:rsidR="00D607A1" w:rsidRPr="00D607A1" w:rsidRDefault="00D607A1" w:rsidP="00D607A1">
      <w:pPr>
        <w:spacing w:after="0" w:line="312" w:lineRule="auto"/>
        <w:jc w:val="both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  <w:lang w:eastAsia="ru-RU"/>
        </w:rPr>
      </w:pPr>
      <w:r w:rsidRPr="00D607A1">
        <w:rPr>
          <w:rFonts w:ascii="Times New Roman" w:hAnsi="Times New Roman" w:cs="Times New Roman"/>
          <w:b/>
          <w:sz w:val="24"/>
          <w:szCs w:val="24"/>
        </w:rPr>
        <w:t>Results:</w:t>
      </w:r>
      <w:r w:rsidRPr="00087E3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D607A1">
        <w:rPr>
          <w:rFonts w:ascii="Times New Roman" w:hAnsi="Times New Roman" w:cs="Times New Roman"/>
          <w:sz w:val="24"/>
          <w:szCs w:val="24"/>
          <w:shd w:val="clear" w:color="auto" w:fill="FFFFFF"/>
        </w:rPr>
        <w:t>…</w:t>
      </w:r>
      <w:r w:rsidRPr="00D607A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 </w:t>
      </w:r>
    </w:p>
    <w:p w14:paraId="43EB764A" w14:textId="5F06F8DF"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</w:rPr>
        <w:t>Conclusion:</w:t>
      </w:r>
      <w:r w:rsidRPr="00D607A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607A1">
        <w:rPr>
          <w:rFonts w:ascii="Times New Roman" w:hAnsi="Times New Roman" w:cs="Times New Roman"/>
          <w:sz w:val="24"/>
          <w:szCs w:val="24"/>
        </w:rPr>
        <w:t>…</w:t>
      </w:r>
    </w:p>
    <w:p w14:paraId="298676C7" w14:textId="77777777"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6F9640A" w14:textId="33BFE9D1" w:rsidR="00D607A1" w:rsidRDefault="00D607A1" w:rsidP="00D607A1">
      <w:pPr>
        <w:pBdr>
          <w:bottom w:val="single" w:sz="12" w:space="1" w:color="auto"/>
        </w:pBd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"/>
        </w:rPr>
      </w:pPr>
      <w:r w:rsidRPr="00D607A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Keywords:</w:t>
      </w:r>
      <w:r w:rsidRPr="00D607A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D607A1">
        <w:rPr>
          <w:rFonts w:ascii="Times New Roman" w:hAnsi="Times New Roman" w:cs="Times New Roman"/>
          <w:color w:val="000000"/>
          <w:sz w:val="24"/>
          <w:szCs w:val="24"/>
          <w:lang w:val="en"/>
        </w:rPr>
        <w:t>…</w:t>
      </w:r>
    </w:p>
    <w:p w14:paraId="177B18AF" w14:textId="5DC4006B" w:rsidR="00D607A1" w:rsidRPr="00D607A1" w:rsidRDefault="00D607A1" w:rsidP="00D607A1">
      <w:pPr>
        <w:spacing w:after="0" w:line="312" w:lineRule="auto"/>
        <w:rPr>
          <w:rFonts w:ascii="Times New Roman" w:hAnsi="Times New Roman" w:cs="Times New Roman"/>
          <w:b/>
          <w:color w:val="auto"/>
          <w:sz w:val="24"/>
          <w:szCs w:val="24"/>
          <w:lang w:val="kk-KZ"/>
        </w:rPr>
      </w:pPr>
    </w:p>
    <w:p w14:paraId="755FAA6D" w14:textId="1AD9255D" w:rsidR="00D607A1" w:rsidRPr="00D607A1" w:rsidRDefault="00D607A1" w:rsidP="00D607A1">
      <w:pPr>
        <w:pStyle w:val="a4"/>
        <w:spacing w:line="312" w:lineRule="auto"/>
        <w:jc w:val="center"/>
        <w:rPr>
          <w:rFonts w:ascii="Times New Roman" w:hAnsi="Times New Roman"/>
          <w:b/>
          <w:sz w:val="24"/>
          <w:szCs w:val="24"/>
          <w:lang w:val="kk-KZ"/>
        </w:rPr>
      </w:pPr>
      <w:r w:rsidRPr="00D607A1">
        <w:rPr>
          <w:rFonts w:ascii="Times New Roman" w:hAnsi="Times New Roman"/>
          <w:b/>
          <w:sz w:val="24"/>
          <w:szCs w:val="24"/>
          <w:lang w:val="kk-KZ"/>
        </w:rPr>
        <w:t>Мақала тақырыбы</w:t>
      </w:r>
    </w:p>
    <w:p w14:paraId="721A1E04" w14:textId="77777777" w:rsidR="00D607A1" w:rsidRPr="00D607A1" w:rsidRDefault="00D607A1" w:rsidP="00D607A1">
      <w:pPr>
        <w:pStyle w:val="a4"/>
        <w:spacing w:line="312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387DEEB5" w14:textId="77777777" w:rsidR="00D607A1" w:rsidRPr="00087E3E" w:rsidRDefault="00D607A1" w:rsidP="00D607A1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</w:t>
      </w:r>
      <w:r w:rsidRPr="00087E3E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</w:t>
      </w:r>
      <w:r w:rsidRPr="00087E3E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.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ванов</w:t>
      </w:r>
      <w:r w:rsidRPr="00087E3E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r w:rsidRPr="00087E3E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,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Б</w:t>
      </w:r>
      <w:r w:rsidRPr="00087E3E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Б</w:t>
      </w:r>
      <w:r w:rsidRPr="00087E3E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.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Петров</w:t>
      </w:r>
      <w:r w:rsidRPr="00087E3E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2</w:t>
      </w:r>
    </w:p>
    <w:p w14:paraId="7A5CF5DA" w14:textId="6B9CD684" w:rsidR="00D607A1" w:rsidRPr="00D607A1" w:rsidRDefault="00D607A1" w:rsidP="00D607A1">
      <w:pPr>
        <w:pStyle w:val="a4"/>
        <w:spacing w:line="312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D607A1">
        <w:rPr>
          <w:rFonts w:ascii="Times New Roman" w:hAnsi="Times New Roman"/>
          <w:sz w:val="24"/>
          <w:szCs w:val="24"/>
          <w:vertAlign w:val="superscript"/>
          <w:lang w:val="kk-KZ" w:eastAsia="ru-RU"/>
        </w:rPr>
        <w:t>1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>«</w:t>
      </w:r>
      <w:r w:rsidRPr="00D607A1">
        <w:rPr>
          <w:rFonts w:ascii="Times New Roman" w:hAnsi="Times New Roman"/>
          <w:bCs/>
          <w:sz w:val="24"/>
          <w:szCs w:val="24"/>
          <w:lang w:val="kk-KZ"/>
        </w:rPr>
        <w:t>Университеті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 xml:space="preserve">» </w:t>
      </w:r>
      <w:r w:rsidRPr="00D607A1">
        <w:rPr>
          <w:rFonts w:ascii="Times New Roman" w:hAnsi="Times New Roman"/>
          <w:bCs/>
          <w:sz w:val="24"/>
          <w:szCs w:val="24"/>
          <w:lang w:val="kk-KZ"/>
        </w:rPr>
        <w:t>КЕАҚ, Алматы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 xml:space="preserve">, </w:t>
      </w:r>
      <w:r w:rsidRPr="00D607A1">
        <w:rPr>
          <w:rFonts w:ascii="Times New Roman" w:hAnsi="Times New Roman"/>
          <w:sz w:val="24"/>
          <w:szCs w:val="24"/>
          <w:lang w:val="kk-KZ"/>
        </w:rPr>
        <w:t>Қазақстан Республикасы</w:t>
      </w:r>
      <w:r w:rsidRPr="00D607A1">
        <w:rPr>
          <w:rFonts w:ascii="Times New Roman" w:hAnsi="Times New Roman"/>
          <w:sz w:val="24"/>
          <w:szCs w:val="24"/>
        </w:rPr>
        <w:t>;</w:t>
      </w:r>
    </w:p>
    <w:p w14:paraId="1A34EF4C" w14:textId="3E21341E"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kk-KZ" w:eastAsia="ru-RU"/>
        </w:rPr>
        <w:t>2</w:t>
      </w:r>
      <w:r w:rsidRPr="00D607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«Институты» </w:t>
      </w:r>
      <w:r w:rsidRPr="00D607A1">
        <w:rPr>
          <w:rFonts w:ascii="Times New Roman" w:hAnsi="Times New Roman" w:cs="Times New Roman"/>
          <w:bCs/>
          <w:sz w:val="24"/>
          <w:szCs w:val="24"/>
          <w:lang w:val="kk-KZ"/>
        </w:rPr>
        <w:t>АҚ, Нұр-Сұлтан</w:t>
      </w:r>
      <w:r w:rsidRPr="00D607A1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,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Қазақстан Республикасы</w:t>
      </w:r>
      <w:r w:rsidRPr="00D607A1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7BCCFC5D" w14:textId="77777777" w:rsidR="00D607A1" w:rsidRPr="00D607A1" w:rsidRDefault="00D607A1" w:rsidP="00D607A1">
      <w:pPr>
        <w:pStyle w:val="a4"/>
        <w:spacing w:line="312" w:lineRule="auto"/>
        <w:jc w:val="center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val="kk-KZ"/>
        </w:rPr>
      </w:pPr>
    </w:p>
    <w:p w14:paraId="01FA801D" w14:textId="77777777" w:rsidR="00D607A1" w:rsidRPr="00D607A1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sz w:val="24"/>
          <w:szCs w:val="24"/>
          <w:lang w:val="kk-KZ"/>
        </w:rPr>
        <w:t>Тұжырым</w:t>
      </w:r>
    </w:p>
    <w:p w14:paraId="0211839F" w14:textId="2E2C25CB" w:rsidR="00D607A1" w:rsidRPr="00D607A1" w:rsidRDefault="00D607A1" w:rsidP="00D607A1">
      <w:pPr>
        <w:shd w:val="clear" w:color="auto" w:fill="FFFFFF"/>
        <w:tabs>
          <w:tab w:val="left" w:pos="2892"/>
        </w:tabs>
        <w:spacing w:after="0" w:line="312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kk-KZ"/>
        </w:rPr>
        <w:t xml:space="preserve">Өзектілігі: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...</w:t>
      </w:r>
    </w:p>
    <w:p w14:paraId="74F32F3F" w14:textId="4658C709" w:rsidR="00D607A1" w:rsidRPr="00D607A1" w:rsidRDefault="00D607A1" w:rsidP="00D607A1">
      <w:pPr>
        <w:pStyle w:val="a4"/>
        <w:spacing w:line="312" w:lineRule="auto"/>
        <w:jc w:val="both"/>
        <w:rPr>
          <w:rFonts w:ascii="Times New Roman" w:hAnsi="Times New Roman"/>
          <w:b/>
          <w:sz w:val="24"/>
          <w:szCs w:val="24"/>
          <w:lang w:val="kk-KZ"/>
        </w:rPr>
      </w:pPr>
      <w:r w:rsidRPr="00D607A1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kk-KZ"/>
        </w:rPr>
        <w:t xml:space="preserve">Зерттеудің мақсаты – </w:t>
      </w:r>
      <w:r w:rsidRPr="00D607A1">
        <w:rPr>
          <w:rFonts w:ascii="Times New Roman" w:hAnsi="Times New Roman"/>
          <w:sz w:val="24"/>
          <w:szCs w:val="24"/>
          <w:lang w:val="kk-KZ"/>
        </w:rPr>
        <w:t>...</w:t>
      </w:r>
    </w:p>
    <w:p w14:paraId="3068757A" w14:textId="66B2F668"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sz w:val="24"/>
          <w:szCs w:val="24"/>
          <w:lang w:val="kk-KZ"/>
        </w:rPr>
        <w:t>Әдістері: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 xml:space="preserve"> …</w:t>
      </w:r>
    </w:p>
    <w:p w14:paraId="326F8364" w14:textId="11DDAD5A"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kk-KZ"/>
        </w:rPr>
        <w:t xml:space="preserve">Нәтижелері: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...</w:t>
      </w:r>
    </w:p>
    <w:p w14:paraId="7B106466" w14:textId="7ECC0FBB"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kk-KZ"/>
        </w:rPr>
        <w:t>Қорытынды:</w:t>
      </w:r>
      <w:r w:rsidRPr="00D607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kk-KZ"/>
        </w:rPr>
        <w:t xml:space="preserve">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...</w:t>
      </w:r>
    </w:p>
    <w:p w14:paraId="3EE88B6D" w14:textId="77777777" w:rsidR="00D607A1" w:rsidRPr="00D607A1" w:rsidRDefault="00D607A1" w:rsidP="00D607A1">
      <w:pPr>
        <w:spacing w:after="0" w:line="312" w:lineRule="auto"/>
        <w:jc w:val="both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  <w:lang w:val="kk-KZ" w:eastAsia="ru-RU"/>
        </w:rPr>
      </w:pPr>
    </w:p>
    <w:p w14:paraId="76EB7CAA" w14:textId="048BD615" w:rsidR="00D607A1" w:rsidRPr="00D607A1" w:rsidRDefault="00D607A1" w:rsidP="00D607A1">
      <w:pPr>
        <w:pBdr>
          <w:bottom w:val="single" w:sz="12" w:space="1" w:color="auto"/>
        </w:pBdr>
        <w:spacing w:after="0" w:line="312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D607A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kk-KZ" w:eastAsia="ru-RU"/>
        </w:rPr>
        <w:t>Кілтті сөздер:</w:t>
      </w:r>
      <w:r w:rsidRPr="00D607A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 ...</w:t>
      </w:r>
    </w:p>
    <w:p w14:paraId="12160648" w14:textId="77777777" w:rsidR="00D607A1" w:rsidRDefault="00D607A1">
      <w:pPr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br w:type="page"/>
      </w:r>
    </w:p>
    <w:p w14:paraId="0CE17500" w14:textId="4350E961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kk-KZ"/>
        </w:rPr>
        <w:lastRenderedPageBreak/>
        <w:t>Данные авторов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 xml:space="preserve"> (указать для всех авторов):</w:t>
      </w:r>
    </w:p>
    <w:p w14:paraId="40523FCA" w14:textId="2DD17DF3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ИО </w:t>
      </w:r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– научное звание, должность, место работы, тел. ____________, e-mail: </w:t>
      </w:r>
      <w:hyperlink r:id="rId4" w:tgtFrame="_blank" w:history="1">
        <w:r w:rsidRPr="00D607A1">
          <w:rPr>
            <w:rFonts w:ascii="Times New Roman" w:hAnsi="Times New Roman" w:cs="Times New Roman"/>
            <w:sz w:val="24"/>
            <w:szCs w:val="24"/>
            <w:lang w:val="ru-RU"/>
          </w:rPr>
          <w:t>_________________</w:t>
        </w:r>
      </w:hyperlink>
      <w:r w:rsidRPr="00D607A1">
        <w:rPr>
          <w:rFonts w:ascii="Times New Roman" w:hAnsi="Times New Roman" w:cs="Times New Roman"/>
          <w:sz w:val="24"/>
          <w:szCs w:val="24"/>
          <w:lang w:val="ru-RU"/>
        </w:rPr>
        <w:t>, ORCID ________________</w:t>
      </w:r>
    </w:p>
    <w:p w14:paraId="2E660A77" w14:textId="77777777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C1F20CE" w14:textId="30B6B7DC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  <w:bookmarkStart w:id="0" w:name="_Hlk97575488"/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>Адрес для корреспонденции:</w:t>
      </w:r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87E3E">
        <w:rPr>
          <w:rFonts w:ascii="Times New Roman" w:hAnsi="Times New Roman" w:cs="Times New Roman"/>
          <w:sz w:val="24"/>
          <w:szCs w:val="24"/>
          <w:lang w:val="ru-RU"/>
        </w:rPr>
        <w:t>Фамилия и инициалы</w:t>
      </w:r>
      <w:r w:rsidR="00D607A1"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bookmarkStart w:id="1" w:name="_Hlk97575361"/>
      <w:r w:rsidR="00D607A1" w:rsidRPr="00D607A1">
        <w:rPr>
          <w:rFonts w:ascii="Times New Roman" w:hAnsi="Times New Roman" w:cs="Times New Roman"/>
          <w:sz w:val="24"/>
          <w:szCs w:val="24"/>
          <w:lang w:val="ru-RU"/>
        </w:rPr>
        <w:t>автора для корреспонденции</w:t>
      </w:r>
      <w:bookmarkEnd w:id="1"/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D607A1">
        <w:rPr>
          <w:rFonts w:ascii="Times New Roman" w:hAnsi="Times New Roman" w:cs="Times New Roman"/>
          <w:sz w:val="24"/>
          <w:szCs w:val="24"/>
          <w:lang w:val="ru-RU"/>
        </w:rPr>
        <w:t xml:space="preserve">название и </w:t>
      </w:r>
      <w:r w:rsidR="00D607A1"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почтовый адрес </w:t>
      </w:r>
      <w:r w:rsidR="00D607A1">
        <w:rPr>
          <w:rFonts w:ascii="Times New Roman" w:hAnsi="Times New Roman" w:cs="Times New Roman"/>
          <w:sz w:val="24"/>
          <w:szCs w:val="24"/>
          <w:lang w:val="ru-RU"/>
        </w:rPr>
        <w:t xml:space="preserve">организации </w:t>
      </w:r>
      <w:r w:rsidRPr="00D607A1">
        <w:rPr>
          <w:rFonts w:ascii="Times New Roman" w:hAnsi="Times New Roman" w:cs="Times New Roman"/>
          <w:sz w:val="24"/>
          <w:szCs w:val="24"/>
          <w:lang w:val="ru-RU"/>
        </w:rPr>
        <w:t>полностью (или личный почтовый адрес)</w:t>
      </w:r>
      <w:bookmarkEnd w:id="0"/>
    </w:p>
    <w:p w14:paraId="213A40A0" w14:textId="77777777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52CE0008" w14:textId="77777777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>Вклады авторов:</w:t>
      </w:r>
    </w:p>
    <w:p w14:paraId="43E41ECE" w14:textId="266F8F61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вклад в концепцию –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амилия инициалы,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Фамилия инициалы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…</w:t>
      </w:r>
    </w:p>
    <w:p w14:paraId="217E8DE5" w14:textId="67A219A6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научный дизайн –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амилия инициалы,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Фамилия инициалы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…</w:t>
      </w:r>
    </w:p>
    <w:p w14:paraId="0F16417E" w14:textId="1EEED186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исполнение заявленного научного исследования –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амилия инициалы,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Фамилия инициалы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…</w:t>
      </w:r>
    </w:p>
    <w:p w14:paraId="63DB3432" w14:textId="236BC913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интерпретация заявленного научного исследования –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амилия инициалы,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Фамилия инициалы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…</w:t>
      </w:r>
    </w:p>
    <w:p w14:paraId="6B6E4F8F" w14:textId="3EF30F2E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/>
        </w:rPr>
        <w:t xml:space="preserve">создание научной статьи –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амилия инициалы, 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Фамилия инициалы</w:t>
      </w:r>
      <w:r w:rsidR="00087E3E">
        <w:rPr>
          <w:rFonts w:ascii="Times New Roman" w:hAnsi="Times New Roman" w:cs="Times New Roman"/>
          <w:b/>
          <w:bCs/>
          <w:sz w:val="24"/>
          <w:szCs w:val="24"/>
          <w:lang w:val="ru-RU"/>
        </w:rPr>
        <w:t>…</w:t>
      </w:r>
    </w:p>
    <w:p w14:paraId="01EF0249" w14:textId="77777777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49375C32" w14:textId="77777777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6BD8D46A" w14:textId="19C9C42C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инансирование: </w:t>
      </w:r>
    </w:p>
    <w:p w14:paraId="7859C6B6" w14:textId="21B2A2BD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Конфликт интересов: </w:t>
      </w:r>
    </w:p>
    <w:p w14:paraId="5F206407" w14:textId="77777777" w:rsidR="005D08A2" w:rsidRPr="00D607A1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sectPr w:rsidR="005D08A2" w:rsidRPr="00D607A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IzNjE3NDEyNjFR0lEKTi0uzszPAykwqgUAqNK45iwAAAA="/>
  </w:docVars>
  <w:rsids>
    <w:rsidRoot w:val="005D08A2"/>
    <w:rsid w:val="00087E3E"/>
    <w:rsid w:val="005D08A2"/>
    <w:rsid w:val="00D60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76BAC2"/>
  <w15:chartTrackingRefBased/>
  <w15:docId w15:val="{531DFA04-93AC-4F55-8411-8256E7F1D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08A2"/>
    <w:rPr>
      <w:rFonts w:ascii="Calibri" w:eastAsia="Calibri" w:hAnsi="Calibri"/>
      <w:color w:val="00000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D08A2"/>
    <w:rPr>
      <w:color w:val="0563C1" w:themeColor="hyperlink"/>
      <w:u w:val="single"/>
    </w:rPr>
  </w:style>
  <w:style w:type="paragraph" w:styleId="a4">
    <w:name w:val="No Spacing"/>
    <w:uiPriority w:val="1"/>
    <w:qFormat/>
    <w:rsid w:val="00D607A1"/>
    <w:pPr>
      <w:spacing w:after="0" w:line="240" w:lineRule="auto"/>
    </w:pPr>
    <w:rPr>
      <w:rFonts w:ascii="Calibri" w:eastAsia="Calibri" w:hAnsi="Calibri" w:cs="Times New Roman"/>
      <w:lang w:val="ru-RU"/>
    </w:rPr>
  </w:style>
  <w:style w:type="character" w:styleId="a5">
    <w:name w:val="Strong"/>
    <w:basedOn w:val="a0"/>
    <w:uiPriority w:val="22"/>
    <w:qFormat/>
    <w:rsid w:val="00D607A1"/>
    <w:rPr>
      <w:b/>
      <w:bCs/>
    </w:rPr>
  </w:style>
  <w:style w:type="character" w:customStyle="1" w:styleId="shorttext">
    <w:name w:val="short_text"/>
    <w:rsid w:val="00D607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oks-shurygina@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 Васильева</dc:creator>
  <cp:keywords/>
  <dc:description/>
  <cp:lastModifiedBy>Татьяна Васильева</cp:lastModifiedBy>
  <cp:revision>3</cp:revision>
  <dcterms:created xsi:type="dcterms:W3CDTF">2022-03-07T13:59:00Z</dcterms:created>
  <dcterms:modified xsi:type="dcterms:W3CDTF">2022-03-22T07:43:00Z</dcterms:modified>
</cp:coreProperties>
</file>